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1D7DA13B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3814E5" w:rsidRPr="003814E5">
          <w:rPr>
            <w:rStyle w:val="Hyperlink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Heading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Heading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6732F6DE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29359BF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0,</w:t>
            </w:r>
          </w:p>
          <w:p w14:paraId="08ACE2C5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6B844E1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4DB4E73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301692B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8,</w:t>
            </w:r>
          </w:p>
          <w:p w14:paraId="6D07C56E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5C9869FF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5E27374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200,</w:t>
            </w:r>
          </w:p>
          <w:p w14:paraId="218057E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53B8890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696E1BD9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402F3E2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440,</w:t>
            </w:r>
          </w:p>
          <w:p w14:paraId="6F7054B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5FF4C12B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4BA3768C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5907B03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  <w:tc>
          <w:tcPr>
            <w:tcW w:w="5102" w:type="dxa"/>
          </w:tcPr>
          <w:p w14:paraId="170072F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07475C0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57A23A6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05A774A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</w:tbl>
    <w:p w14:paraId="3C1726A1" w14:textId="77777777" w:rsidR="006B68C1" w:rsidRPr="0041324D" w:rsidRDefault="006B68C1" w:rsidP="005B4F81">
      <w:pPr>
        <w:pStyle w:val="Heading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Strong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Strong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Strong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Strong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Strong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49EFA2B8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90,</w:t>
            </w:r>
          </w:p>
          <w:p w14:paraId="0942496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blue',</w:t>
            </w:r>
          </w:p>
          <w:p w14:paraId="4F05F497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hatchback',</w:t>
            </w:r>
          </w:p>
          <w:p w14:paraId="32852357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5DDEB5DA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90,</w:t>
            </w:r>
          </w:p>
          <w:p w14:paraId="43F351A6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1800 },</w:t>
            </w:r>
          </w:p>
          <w:p w14:paraId="689024E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hatchback',</w:t>
            </w:r>
          </w:p>
          <w:p w14:paraId="7CE44BF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blue' },</w:t>
            </w:r>
          </w:p>
          <w:p w14:paraId="5D44313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79FFF0F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110,</w:t>
            </w:r>
          </w:p>
          <w:p w14:paraId="6ACBB66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grey',</w:t>
            </w:r>
          </w:p>
          <w:p w14:paraId="2422621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coupe',</w:t>
            </w:r>
          </w:p>
          <w:p w14:paraId="561AEFBD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673520A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120,</w:t>
            </w:r>
          </w:p>
          <w:p w14:paraId="7C32192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2400 },</w:t>
            </w:r>
          </w:p>
          <w:p w14:paraId="28FCDF3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coupe',</w:t>
            </w:r>
          </w:p>
          <w:p w14:paraId="080D05CC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grey' },</w:t>
            </w:r>
          </w:p>
          <w:p w14:paraId="76A4266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150356">
        <w:rPr>
          <w:bCs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4"/>
        <w:gridCol w:w="7230"/>
      </w:tblGrid>
      <w:tr w:rsidR="00150356" w:rsidRPr="00150356" w14:paraId="03E41FF8" w14:textId="77777777" w:rsidTr="00332F44">
        <w:tc>
          <w:tcPr>
            <w:tcW w:w="3464" w:type="dxa"/>
            <w:shd w:val="clear" w:color="auto" w:fill="D9D9D9" w:themeFill="background1" w:themeFillShade="D9"/>
          </w:tcPr>
          <w:p w14:paraId="383C6B73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Input</w:t>
            </w:r>
          </w:p>
        </w:tc>
        <w:tc>
          <w:tcPr>
            <w:tcW w:w="7230" w:type="dxa"/>
            <w:shd w:val="clear" w:color="auto" w:fill="D9D9D9" w:themeFill="background1" w:themeFillShade="D9"/>
          </w:tcPr>
          <w:p w14:paraId="00F2F66B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26DB8288" w14:textId="77777777" w:rsidTr="00332F44">
        <w:tc>
          <w:tcPr>
            <w:tcW w:w="3464" w:type="dxa"/>
            <w:tcBorders>
              <w:bottom w:val="single" w:sz="4" w:space="0" w:color="auto"/>
            </w:tcBorders>
          </w:tcPr>
          <w:p w14:paraId="61AB304E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BD116F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752B90">
              <w:rPr>
                <w:rFonts w:cstheme="minorHAnsi"/>
                <w:b/>
                <w:noProof/>
              </w:rPr>
              <w:t>'Hes / 1 / Desolator, Sentinel, Antara']</w:t>
            </w:r>
          </w:p>
        </w:tc>
        <w:tc>
          <w:tcPr>
            <w:tcW w:w="7230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150356" w:rsidRDefault="00150356" w:rsidP="00BD35DA">
            <w:pPr>
              <w:spacing w:before="0" w:after="0"/>
            </w:pPr>
            <w:r w:rsidRPr="00150356">
              <w:t>[{"name":"Isacc","level":25,"items":["Apple","</w:t>
            </w:r>
            <w:r w:rsidRPr="00150356">
              <w:rPr>
                <w:noProof/>
              </w:rPr>
              <w:t>GravityGun</w:t>
            </w:r>
            <w:r w:rsidRPr="00150356">
              <w:t>"]},{"name":"Derek","level":12,"items":["</w:t>
            </w:r>
            <w:r w:rsidRPr="00150356">
              <w:rPr>
                <w:noProof/>
              </w:rPr>
              <w:t>BarrelVest</w:t>
            </w:r>
            <w:r w:rsidRPr="00150356">
              <w:t>","</w:t>
            </w:r>
            <w:r w:rsidRPr="00150356">
              <w:rPr>
                <w:noProof/>
              </w:rPr>
              <w:t>DestructionSword</w:t>
            </w:r>
            <w:r w:rsidRPr="00150356">
              <w:t>"]},{"name":"Hes","level":1,"items":["Desolator","Sentinel","Antara"]}]</w:t>
            </w:r>
          </w:p>
        </w:tc>
      </w:tr>
      <w:tr w:rsidR="00150356" w:rsidRPr="00150356" w14:paraId="2DF6334E" w14:textId="77777777" w:rsidTr="00332F44">
        <w:tc>
          <w:tcPr>
            <w:tcW w:w="3464" w:type="dxa"/>
          </w:tcPr>
          <w:p w14:paraId="4E2B6F1A" w14:textId="77777777" w:rsidR="00150356" w:rsidRPr="00752B90" w:rsidRDefault="00150356" w:rsidP="00BD35DA">
            <w:pPr>
              <w:rPr>
                <w:rFonts w:cstheme="minorHAnsi"/>
                <w:b/>
              </w:rPr>
            </w:pPr>
            <w:r w:rsidRPr="00752B90">
              <w:rPr>
                <w:rFonts w:cstheme="minorHAnsi"/>
                <w:b/>
              </w:rPr>
              <w:t>[</w:t>
            </w:r>
            <w:r w:rsidRPr="00752B90">
              <w:rPr>
                <w:rFonts w:cstheme="minorHAnsi"/>
                <w:b/>
                <w:noProof/>
              </w:rPr>
              <w:t xml:space="preserve">'Jake </w:t>
            </w:r>
            <w:r w:rsidRPr="00752B90">
              <w:rPr>
                <w:rFonts w:cstheme="minorHAnsi"/>
                <w:b/>
              </w:rPr>
              <w:t xml:space="preserve">/ 1000 / Gauss, </w:t>
            </w:r>
            <w:r w:rsidRPr="00752B90">
              <w:rPr>
                <w:rFonts w:cstheme="minorHAnsi"/>
                <w:b/>
                <w:noProof/>
              </w:rPr>
              <w:lastRenderedPageBreak/>
              <w:t>HolidayGrenade']</w:t>
            </w:r>
          </w:p>
        </w:tc>
        <w:tc>
          <w:tcPr>
            <w:tcW w:w="7230" w:type="dxa"/>
            <w:vAlign w:val="center"/>
          </w:tcPr>
          <w:p w14:paraId="73520E29" w14:textId="77777777" w:rsidR="00150356" w:rsidRPr="00150356" w:rsidRDefault="00150356" w:rsidP="00BD35DA">
            <w:pPr>
              <w:rPr>
                <w:bCs/>
              </w:rPr>
            </w:pPr>
            <w:r w:rsidRPr="00150356">
              <w:rPr>
                <w:bCs/>
              </w:rPr>
              <w:lastRenderedPageBreak/>
              <w:t>[{"name":"Jake","level":1000,"items":["Gauss","</w:t>
            </w:r>
            <w:r w:rsidRPr="00150356">
              <w:rPr>
                <w:bCs/>
                <w:noProof/>
              </w:rPr>
              <w:t>HolidayGrenade</w:t>
            </w:r>
            <w:r w:rsidRPr="00150356">
              <w:rPr>
                <w:bCs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1DCB0072">
            <wp:extent cx="3376348" cy="4413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251378FE">
            <wp:extent cx="5178425" cy="1173480"/>
            <wp:effectExtent l="0" t="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r w:rsidR="00AD1288" w:rsidRPr="00AD1288">
        <w:rPr>
          <w:rStyle w:val="Hyperlink"/>
        </w:rPr>
        <w:t>destructuring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r w:rsidR="001A4126" w:rsidRPr="003A4FE9">
        <w:rPr>
          <w:b/>
        </w:rPr>
        <w:t>destructuring</w:t>
      </w:r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2" w:history="1">
        <w:r w:rsidR="001A4126" w:rsidRPr="001A4126">
          <w:rPr>
            <w:rStyle w:val="Hyperlink"/>
          </w:rPr>
          <w:t>ternary op</w:t>
        </w:r>
        <w:r w:rsidR="001A4126" w:rsidRPr="001A4126">
          <w:rPr>
            <w:rStyle w:val="Hyperlink"/>
          </w:rPr>
          <w:t>e</w:t>
        </w:r>
        <w:r w:rsidR="001A4126" w:rsidRPr="001A4126">
          <w:rPr>
            <w:rStyle w:val="Hyperlink"/>
          </w:rPr>
          <w:t>rator</w:t>
        </w:r>
      </w:hyperlink>
      <w:r w:rsidR="001A4126">
        <w:t>.</w:t>
      </w:r>
    </w:p>
    <w:p w14:paraId="18A6A716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0BE32A1A">
            <wp:extent cx="4654781" cy="251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4AD182A0">
            <wp:extent cx="4946264" cy="139973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7129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18EFF4CF" w14:textId="77777777" w:rsidR="00150356" w:rsidRPr="00150356" w:rsidRDefault="00150356" w:rsidP="00150356">
      <w:pPr>
        <w:pStyle w:val="ListParagraph"/>
        <w:rPr>
          <w:lang w:val="bg-BG"/>
        </w:rPr>
      </w:pPr>
    </w:p>
    <w:p w14:paraId="488F648B" w14:textId="77777777" w:rsidR="00150356" w:rsidRPr="00150356" w:rsidRDefault="00111874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ACA7277">
            <wp:extent cx="4246878" cy="4038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9659"/>
                    <a:stretch/>
                  </pic:blipFill>
                  <pic:spPr bwMode="auto">
                    <a:xfrm>
                      <a:off x="0" y="0"/>
                      <a:ext cx="4374453" cy="41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Heading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>[</w:t>
            </w: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Sample Product | 1000',</w:t>
            </w:r>
          </w:p>
          <w:p w14:paraId="7314A586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Orange | 2',</w:t>
            </w:r>
          </w:p>
          <w:p w14:paraId="7A1F068E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Peach | 1',</w:t>
            </w:r>
          </w:p>
          <w:p w14:paraId="134B5F9D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Orange | 3',</w:t>
            </w:r>
          </w:p>
          <w:p w14:paraId="4D9FBE69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Peach | 2',</w:t>
            </w:r>
          </w:p>
          <w:p w14:paraId="04589AB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Sample Product | 1000.1',</w:t>
            </w:r>
          </w:p>
          <w:p w14:paraId="5634066B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Sample Product -&gt; 100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4E67D413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Orange -&gt; 2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003FBE2A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Peach -&gt; 1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286EFBE5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 xml:space="preserve">Burger -&gt; 1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New York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productName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['Appricot : 20.4',</w:t>
            </w:r>
          </w:p>
          <w:p w14:paraId="355DC7A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lastRenderedPageBreak/>
              <w:t>'Fridge : 1500',</w:t>
            </w:r>
          </w:p>
          <w:p w14:paraId="69C1A97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V : 1499',</w:t>
            </w:r>
          </w:p>
          <w:p w14:paraId="458EF280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Deodorant : 10',</w:t>
            </w:r>
          </w:p>
          <w:p w14:paraId="17FA0227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Boiler : 300',</w:t>
            </w:r>
          </w:p>
          <w:p w14:paraId="6D3149F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pple : 1.25',</w:t>
            </w:r>
          </w:p>
          <w:p w14:paraId="16F0551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nti-Bug Spray : 15',</w:t>
            </w:r>
          </w:p>
          <w:p w14:paraId="1CFE0A1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-Shirt : 10']</w:t>
            </w:r>
          </w:p>
          <w:p w14:paraId="58D5AB95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</w:p>
          <w:p w14:paraId="182458CF" w14:textId="77777777" w:rsidR="00150356" w:rsidRPr="00E508DA" w:rsidRDefault="00150356" w:rsidP="00BD35D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A</w:t>
            </w:r>
          </w:p>
          <w:p w14:paraId="6BA56E5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Anti-Bug Spray: 15</w:t>
            </w:r>
          </w:p>
          <w:p w14:paraId="4485FC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le: 1.25</w:t>
            </w:r>
          </w:p>
          <w:p w14:paraId="6333D99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ricot: 20.4</w:t>
            </w:r>
          </w:p>
          <w:p w14:paraId="5730618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761B78A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oiler: 300</w:t>
            </w:r>
          </w:p>
          <w:p w14:paraId="16F0600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D</w:t>
            </w:r>
          </w:p>
          <w:p w14:paraId="1E9FEF3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Deodorant: 10</w:t>
            </w:r>
          </w:p>
          <w:p w14:paraId="78A7E2B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F</w:t>
            </w:r>
          </w:p>
          <w:p w14:paraId="5BB0B3D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Fridge: 1500</w:t>
            </w:r>
          </w:p>
          <w:p w14:paraId="24EFE53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T</w:t>
            </w:r>
          </w:p>
          <w:p w14:paraId="223A66D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-Shirt: 10</w:t>
            </w:r>
          </w:p>
          <w:p w14:paraId="3587645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150356" w:rsidRDefault="00150356" w:rsidP="00BD35DA">
            <w:pPr>
              <w:spacing w:before="0" w:after="0"/>
              <w:rPr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['Banana : 2',</w:t>
            </w:r>
          </w:p>
          <w:p w14:paraId="24D06F9A" w14:textId="2DEC9F06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spberry P : 4999',</w:t>
            </w:r>
          </w:p>
          <w:p w14:paraId="6414D25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ex : 100000',</w:t>
            </w:r>
          </w:p>
          <w:p w14:paraId="0DD5444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lon : 10',</w:t>
            </w:r>
          </w:p>
          <w:p w14:paraId="49A8D28C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li Car : 2000000',</w:t>
            </w:r>
          </w:p>
          <w:p w14:paraId="6CA229A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Pesho : 0.000001',</w:t>
            </w:r>
          </w:p>
          <w:p w14:paraId="242437D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B</w:t>
            </w:r>
          </w:p>
          <w:p w14:paraId="30626AB4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Banana: 2</w:t>
            </w:r>
          </w:p>
          <w:p w14:paraId="4AA437B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rrel: 10</w:t>
            </w:r>
          </w:p>
          <w:p w14:paraId="18F9FD1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P</w:t>
            </w:r>
          </w:p>
          <w:p w14:paraId="496E0E47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Pesho: 0.000001</w:t>
            </w:r>
          </w:p>
          <w:p w14:paraId="1E268DD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R</w:t>
            </w:r>
          </w:p>
          <w:p w14:paraId="481D29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li Car: 2000000</w:t>
            </w:r>
          </w:p>
          <w:p w14:paraId="21CD377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spberry P: 4999</w:t>
            </w:r>
          </w:p>
          <w:p w14:paraId="58D68E2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ex: 100000</w:t>
            </w:r>
          </w:p>
          <w:p w14:paraId="3A183C8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lon: 10</w:t>
            </w:r>
          </w:p>
          <w:p w14:paraId="4ED77A2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Heading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headings,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3CF4C0D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Sofia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Beijing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{"Town":"Sofia",</w:t>
            </w:r>
          </w:p>
          <w:p w14:paraId="50F1125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atitude":42.7,</w:t>
            </w:r>
          </w:p>
          <w:p w14:paraId="4B59C03E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ongitude":23.32</w:t>
            </w:r>
          </w:p>
          <w:p w14:paraId="4D30DCA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},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br/>
            </w:r>
            <w:r w:rsidRPr="00E508DA">
              <w:rPr>
                <w:rFonts w:ascii="Consolas" w:hAnsi="Consolas"/>
                <w:b/>
                <w:noProof/>
              </w:rPr>
              <w:t xml:space="preserve">{"Town":"Beijing", </w:t>
            </w:r>
          </w:p>
          <w:p w14:paraId="668D82C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 xml:space="preserve">"Latitude":39.91, </w:t>
            </w:r>
          </w:p>
          <w:p w14:paraId="5DDEE82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>"Longitude":116.36</w:t>
            </w:r>
          </w:p>
          <w:p w14:paraId="4B7D1488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508DA">
              <w:rPr>
                <w:rFonts w:ascii="Consolas" w:hAnsi="Consolas"/>
                <w:b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2A1C956C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Velik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Turnov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Monatevide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{"Town":"Veliko Turnovo",</w:t>
            </w:r>
          </w:p>
          <w:p w14:paraId="20719CE7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atitude":43.08,</w:t>
            </w:r>
          </w:p>
          <w:p w14:paraId="419D0CC1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ongitude":25.62</w:t>
            </w:r>
          </w:p>
          <w:p w14:paraId="40FF22DA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},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br/>
            </w:r>
            <w:r w:rsidRPr="0099086A">
              <w:rPr>
                <w:rFonts w:ascii="Consolas" w:hAnsi="Consolas"/>
                <w:b/>
                <w:noProof/>
              </w:rPr>
              <w:t>{"Town":"Monatevideo",</w:t>
            </w:r>
          </w:p>
          <w:p w14:paraId="16E8DDC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atitude":34.5,</w:t>
            </w:r>
          </w:p>
          <w:p w14:paraId="7E90502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ongitude":56.11</w:t>
            </w:r>
          </w:p>
          <w:p w14:paraId="015F47CE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086A">
              <w:rPr>
                <w:rFonts w:ascii="Consolas" w:hAnsi="Consolas"/>
                <w:b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Heading2"/>
      </w:pPr>
      <w:bookmarkStart w:id="0" w:name="_GoBack"/>
      <w:r>
        <w:lastRenderedPageBreak/>
        <w:t>Rectangle</w:t>
      </w:r>
    </w:p>
    <w:bookmarkEnd w:id="0"/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 xml:space="preserve">let rect = </w:t>
            </w:r>
            <w:r w:rsidR="005D5AF2">
              <w:t>r</w:t>
            </w:r>
            <w:r>
              <w:t>ectangle(4, 5, 'red');</w:t>
            </w:r>
          </w:p>
          <w:p w14:paraId="66FC6128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 w14:paraId="7B281897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 w14:paraId="4C44499F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 w14:paraId="72C940D6" w14:textId="77777777" w:rsidR="006B3689" w:rsidRDefault="006B3689" w:rsidP="000B68E0">
            <w:pPr>
              <w:pStyle w:val="Code"/>
            </w:pPr>
            <w: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4</w:t>
            </w:r>
          </w:p>
          <w:p w14:paraId="1B519104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5</w:t>
            </w:r>
          </w:p>
          <w:p w14:paraId="23350F23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Red</w:t>
            </w:r>
          </w:p>
          <w:p w14:paraId="45926C89" w14:textId="77777777" w:rsidR="006B3689" w:rsidRDefault="006B3689" w:rsidP="000B68E0">
            <w:pPr>
              <w:pStyle w:val="Code"/>
            </w:pPr>
            <w: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Sample 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let list = </w:t>
            </w:r>
            <w:r w:rsidR="004C49F2">
              <w:rPr>
                <w:rFonts w:ascii="Consolas" w:hAnsi="Consolas"/>
                <w:b/>
                <w:noProof/>
              </w:rPr>
              <w:t>createSorted</w:t>
            </w:r>
            <w:r w:rsidRPr="005410AD">
              <w:rPr>
                <w:rFonts w:ascii="Consolas" w:hAnsi="Consolas"/>
                <w:b/>
                <w:noProof/>
              </w:rPr>
              <w:t>List();</w:t>
            </w:r>
          </w:p>
          <w:p w14:paraId="32C8E43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5);</w:t>
            </w:r>
          </w:p>
          <w:p w14:paraId="5FE7122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6);</w:t>
            </w:r>
          </w:p>
          <w:p w14:paraId="3EB040A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list.add(7);</w:t>
            </w:r>
          </w:p>
          <w:p w14:paraId="0AAD226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console.log(list.get(1)); </w:t>
            </w:r>
          </w:p>
          <w:p w14:paraId="2F0CC9AB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remove(1);</w:t>
            </w:r>
          </w:p>
          <w:p w14:paraId="18A1643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6</w:t>
            </w:r>
          </w:p>
          <w:p w14:paraId="26B52F0F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5C8B7959" w14:textId="77777777" w:rsidR="006B3689" w:rsidRPr="000C0036" w:rsidRDefault="006B3689" w:rsidP="006B3689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6DBB2FF5" w14:textId="77777777" w:rsidR="006B3689" w:rsidRPr="000C0036" w:rsidRDefault="006B3689" w:rsidP="006B3689">
      <w:pPr>
        <w:rPr>
          <w:rFonts w:ascii="Consolas" w:hAnsi="Consolas"/>
          <w:b/>
          <w:lang w:val="bg-BG"/>
        </w:rPr>
      </w:pP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0C0036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fireball</w:t>
            </w:r>
          </w:p>
          <w:p w14:paraId="393CBC89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thunder</w:t>
            </w:r>
          </w:p>
          <w:p w14:paraId="6A19ADAE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light</w:t>
            </w:r>
          </w:p>
          <w:p w14:paraId="7628EB36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2 slashes at the foe!</w:t>
            </w:r>
          </w:p>
          <w:p w14:paraId="1AD47240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9</w:t>
            </w:r>
          </w:p>
          <w:p w14:paraId="632FCFFF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7</w:t>
            </w:r>
          </w:p>
          <w:p w14:paraId="3C4B662B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4D02539">
            <wp:extent cx="6626225" cy="8251825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251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lastRenderedPageBreak/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3,</w:t>
            </w:r>
          </w:p>
          <w:p w14:paraId="550025C5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01B5E4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 xml:space="preserve">,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5,</w:t>
            </w:r>
          </w:p>
          <w:p w14:paraId="264508FC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,</w:t>
            </w:r>
          </w:p>
          <w:p w14:paraId="41767D12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79A8E6F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*',</w:t>
            </w:r>
          </w:p>
          <w:p w14:paraId="5FB274B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771011F0" w14:textId="0FDF230D" w:rsid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</w:p>
    <w:p w14:paraId="7E506536" w14:textId="6D47D15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7737A34A" w14:textId="2C804B3D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50D338A7" w14:textId="5231422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lastRenderedPageBreak/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7,</w:t>
            </w:r>
          </w:p>
          <w:p w14:paraId="300616E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3,</w:t>
            </w:r>
          </w:p>
          <w:p w14:paraId="74AAA3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8,</w:t>
            </w:r>
          </w:p>
          <w:p w14:paraId="514C1C7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81666E" w:rsidRDefault="00BD35DA" w:rsidP="00BD35DA"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15,</w:t>
            </w:r>
          </w:p>
          <w:p w14:paraId="34D266AE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F0C03D" w14:textId="77777777" w:rsidR="00D0319B" w:rsidRDefault="00D0319B" w:rsidP="008068A2">
      <w:pPr>
        <w:spacing w:after="0" w:line="240" w:lineRule="auto"/>
      </w:pPr>
      <w:r>
        <w:separator/>
      </w:r>
    </w:p>
  </w:endnote>
  <w:endnote w:type="continuationSeparator" w:id="0">
    <w:p w14:paraId="1C9CDBB3" w14:textId="77777777" w:rsidR="00D0319B" w:rsidRDefault="00D031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7FAD90" w14:textId="77777777" w:rsidR="00BD35DA" w:rsidRDefault="00636556" w:rsidP="004E4C1E">
    <w:pPr>
      <w:pStyle w:val="Footer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43499564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636556">
                  <w:rPr>
                    <w:noProof/>
                    <w:sz w:val="18"/>
                    <w:szCs w:val="18"/>
                  </w:rPr>
                  <w:t>7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636556">
                  <w:rPr>
                    <w:noProof/>
                    <w:sz w:val="18"/>
                    <w:szCs w:val="18"/>
                  </w:rPr>
                  <w:t>1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4FAFD6" w14:textId="77777777" w:rsidR="00D0319B" w:rsidRDefault="00D0319B" w:rsidP="008068A2">
      <w:pPr>
        <w:spacing w:after="0" w:line="240" w:lineRule="auto"/>
      </w:pPr>
      <w:r>
        <w:separator/>
      </w:r>
    </w:p>
  </w:footnote>
  <w:footnote w:type="continuationSeparator" w:id="0">
    <w:p w14:paraId="1BDA009C" w14:textId="77777777" w:rsidR="00D0319B" w:rsidRDefault="00D031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12"/>
  </w:num>
  <w:num w:numId="6">
    <w:abstractNumId w:val="4"/>
  </w:num>
  <w:num w:numId="7">
    <w:abstractNumId w:val="2"/>
  </w:num>
  <w:num w:numId="8">
    <w:abstractNumId w:val="11"/>
  </w:num>
  <w:num w:numId="9">
    <w:abstractNumId w:val="8"/>
  </w:num>
  <w:num w:numId="10">
    <w:abstractNumId w:val="3"/>
  </w:num>
  <w:num w:numId="11">
    <w:abstractNumId w:val="10"/>
  </w:num>
  <w:num w:numId="12">
    <w:abstractNumId w:val="9"/>
  </w:num>
  <w:num w:numId="1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2F44"/>
    <w:rsid w:val="0033490F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36556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D16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mozilla.org/en-US/docs/Web/JavaScript/Reference/Operators/Conditional_Operat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C5E964-E70E-4342-8C14-F61AF49F7C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2</TotalTime>
  <Pages>11</Pages>
  <Words>2523</Words>
  <Characters>14385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ergana Georgieva</cp:lastModifiedBy>
  <cp:revision>38</cp:revision>
  <cp:lastPrinted>2015-10-26T22:35:00Z</cp:lastPrinted>
  <dcterms:created xsi:type="dcterms:W3CDTF">2019-11-12T12:29:00Z</dcterms:created>
  <dcterms:modified xsi:type="dcterms:W3CDTF">2022-05-13T12:54:00Z</dcterms:modified>
  <cp:category>programming; education; software engineering; software development</cp:category>
</cp:coreProperties>
</file>